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062F" w:rsidRPr="00FA5693" w:rsidRDefault="0016062F" w:rsidP="0016062F">
      <w:pPr>
        <w:jc w:val="center"/>
        <w:rPr>
          <w:b/>
          <w:sz w:val="36"/>
          <w:szCs w:val="36"/>
        </w:rPr>
      </w:pPr>
      <w:proofErr w:type="spellStart"/>
      <w:r w:rsidRPr="00FA5693">
        <w:rPr>
          <w:b/>
          <w:sz w:val="36"/>
          <w:szCs w:val="36"/>
        </w:rPr>
        <w:t>Jaypee</w:t>
      </w:r>
      <w:proofErr w:type="spellEnd"/>
      <w:r w:rsidRPr="00FA5693">
        <w:rPr>
          <w:b/>
          <w:sz w:val="36"/>
          <w:szCs w:val="36"/>
        </w:rPr>
        <w:t xml:space="preserve"> University of Engineering and Technology</w:t>
      </w:r>
    </w:p>
    <w:p w:rsidR="0016062F" w:rsidRPr="00107C05" w:rsidRDefault="00EF3D68" w:rsidP="0016062F">
      <w:pPr>
        <w:ind w:left="360"/>
        <w:jc w:val="center"/>
        <w:rPr>
          <w:b/>
        </w:rPr>
      </w:pPr>
      <w:r>
        <w:rPr>
          <w:b/>
        </w:rPr>
        <w:t>B. Tech. (CSE) - II</w:t>
      </w:r>
      <w:r w:rsidR="0016062F" w:rsidRPr="00107C05">
        <w:rPr>
          <w:b/>
        </w:rPr>
        <w:t xml:space="preserve"> Semester </w:t>
      </w:r>
    </w:p>
    <w:p w:rsidR="0016062F" w:rsidRPr="00107C05" w:rsidRDefault="0016062F" w:rsidP="0016062F">
      <w:pPr>
        <w:ind w:left="360"/>
        <w:jc w:val="center"/>
        <w:rPr>
          <w:b/>
        </w:rPr>
      </w:pPr>
      <w:r w:rsidRPr="00107C05">
        <w:rPr>
          <w:b/>
        </w:rPr>
        <w:t>Object Oriented Programming (</w:t>
      </w:r>
      <w:r w:rsidR="00EF3D68">
        <w:rPr>
          <w:b/>
        </w:rPr>
        <w:t>18</w:t>
      </w:r>
      <w:r>
        <w:rPr>
          <w:b/>
        </w:rPr>
        <w:t>B11</w:t>
      </w:r>
      <w:r w:rsidR="00EF3D68">
        <w:rPr>
          <w:b/>
        </w:rPr>
        <w:t>CI2</w:t>
      </w:r>
      <w:r w:rsidRPr="00107C05">
        <w:rPr>
          <w:b/>
        </w:rPr>
        <w:t>11)</w:t>
      </w:r>
    </w:p>
    <w:p w:rsidR="00A6374E" w:rsidRPr="00F10D73" w:rsidRDefault="00A6374E" w:rsidP="000D1B85">
      <w:pPr>
        <w:jc w:val="center"/>
        <w:rPr>
          <w:b/>
        </w:rPr>
      </w:pPr>
      <w:r w:rsidRPr="00F10D73">
        <w:rPr>
          <w:b/>
        </w:rPr>
        <w:t xml:space="preserve">Tutorial – </w:t>
      </w:r>
      <w:r w:rsidR="00926CD6">
        <w:rPr>
          <w:b/>
        </w:rPr>
        <w:t>2</w:t>
      </w:r>
      <w:r w:rsidR="002C3EF2">
        <w:rPr>
          <w:b/>
        </w:rPr>
        <w:t>(Review of C)</w:t>
      </w:r>
    </w:p>
    <w:p w:rsidR="0029708D" w:rsidRDefault="0029708D" w:rsidP="000D1B85"/>
    <w:p w:rsidR="00926CD6" w:rsidRPr="009018AC" w:rsidRDefault="00080C34" w:rsidP="000D1B85">
      <w:pPr>
        <w:numPr>
          <w:ilvl w:val="0"/>
          <w:numId w:val="1"/>
        </w:numPr>
        <w:jc w:val="both"/>
      </w:pPr>
      <w:r>
        <w:rPr>
          <w:bCs/>
        </w:rPr>
        <w:t>Mention p</w:t>
      </w:r>
      <w:r w:rsidR="009018AC" w:rsidRPr="009018AC">
        <w:rPr>
          <w:bCs/>
        </w:rPr>
        <w:t>roblems with Structured Programming and how OOP resolve them?</w:t>
      </w:r>
    </w:p>
    <w:p w:rsidR="00926CD6" w:rsidRDefault="00244C12" w:rsidP="000D1B85">
      <w:pPr>
        <w:numPr>
          <w:ilvl w:val="0"/>
          <w:numId w:val="1"/>
        </w:numPr>
        <w:jc w:val="both"/>
      </w:pPr>
      <w:r>
        <w:t>Write Object Oriented Programming Concepts with examples.</w:t>
      </w:r>
    </w:p>
    <w:p w:rsidR="00926CD6" w:rsidRDefault="00926CD6" w:rsidP="000D1B85">
      <w:pPr>
        <w:numPr>
          <w:ilvl w:val="0"/>
          <w:numId w:val="1"/>
        </w:numPr>
        <w:jc w:val="both"/>
      </w:pPr>
      <w:r>
        <w:t>Describe the dynamic memory allocation and also explain the memory allocation functions.</w:t>
      </w:r>
    </w:p>
    <w:p w:rsidR="008315B9" w:rsidRDefault="008315B9" w:rsidP="008315B9">
      <w:pPr>
        <w:ind w:left="420"/>
        <w:jc w:val="both"/>
      </w:pPr>
    </w:p>
    <w:p w:rsidR="00926CD6" w:rsidRDefault="0051335F" w:rsidP="000D1B85">
      <w:pPr>
        <w:numPr>
          <w:ilvl w:val="0"/>
          <w:numId w:val="1"/>
        </w:numPr>
        <w:jc w:val="both"/>
      </w:pPr>
      <w:r>
        <w:t>F</w:t>
      </w:r>
      <w:r w:rsidR="00926CD6">
        <w:t>ind the outcome-</w:t>
      </w:r>
    </w:p>
    <w:p w:rsidR="00926CD6" w:rsidRDefault="00926CD6" w:rsidP="0098574C">
      <w:pPr>
        <w:jc w:val="both"/>
        <w:sectPr w:rsidR="00926CD6" w:rsidSect="0029708D">
          <w:pgSz w:w="12240" w:h="15840"/>
          <w:pgMar w:top="851" w:right="1800" w:bottom="1440" w:left="1800" w:header="720" w:footer="720" w:gutter="0"/>
          <w:cols w:space="720"/>
          <w:docGrid w:linePitch="360"/>
        </w:sectPr>
      </w:pPr>
    </w:p>
    <w:p w:rsidR="00926CD6" w:rsidRDefault="00C15BD8" w:rsidP="0098574C">
      <w:pPr>
        <w:jc w:val="both"/>
      </w:pPr>
      <w:r>
        <w:rPr>
          <w:noProof/>
        </w:rPr>
        <w:lastRenderedPageBreak/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12.75pt;margin-top:6.2pt;width:223.5pt;height:371.55pt;z-index:251661312;mso-width-relative:margin;mso-height-relative:margin">
            <v:textbox style="mso-next-textbox:#_x0000_s1027">
              <w:txbxContent>
                <w:p w:rsidR="002F14C4" w:rsidRDefault="002F14C4" w:rsidP="00DB4AF2">
                  <w:pPr>
                    <w:ind w:left="360" w:hanging="360"/>
                    <w:jc w:val="both"/>
                  </w:pPr>
                  <w:proofErr w:type="spellStart"/>
                  <w:proofErr w:type="gramStart"/>
                  <w:r>
                    <w:t>i</w:t>
                  </w:r>
                  <w:proofErr w:type="spellEnd"/>
                  <w:proofErr w:type="gramEnd"/>
                  <w:r>
                    <w:t xml:space="preserve">. </w:t>
                  </w:r>
                </w:p>
                <w:p w:rsidR="002F14C4" w:rsidRDefault="002F14C4" w:rsidP="00DD3C22">
                  <w:r>
                    <w:t># include &lt;</w:t>
                  </w:r>
                  <w:proofErr w:type="spellStart"/>
                  <w:r>
                    <w:t>stdio.h</w:t>
                  </w:r>
                  <w:proofErr w:type="spellEnd"/>
                  <w:r>
                    <w:t>&gt;</w:t>
                  </w:r>
                </w:p>
                <w:p w:rsidR="002F14C4" w:rsidRDefault="002F14C4" w:rsidP="00DD3C22">
                  <w:pPr>
                    <w:jc w:val="both"/>
                  </w:pPr>
                  <w:proofErr w:type="spellStart"/>
                  <w:proofErr w:type="gramStart"/>
                  <w:r>
                    <w:t>int</w:t>
                  </w:r>
                  <w:proofErr w:type="spellEnd"/>
                  <w:proofErr w:type="gramEnd"/>
                  <w:r>
                    <w:t xml:space="preserve"> main ()</w:t>
                  </w:r>
                </w:p>
                <w:p w:rsidR="002F14C4" w:rsidRDefault="002F14C4" w:rsidP="00B642B3">
                  <w:pPr>
                    <w:jc w:val="both"/>
                  </w:pPr>
                  <w:r>
                    <w:t>{</w:t>
                  </w:r>
                </w:p>
                <w:p w:rsidR="002F14C4" w:rsidRDefault="002F14C4" w:rsidP="0098574C">
                  <w:pPr>
                    <w:ind w:left="720"/>
                    <w:jc w:val="both"/>
                  </w:pPr>
                  <w:proofErr w:type="spellStart"/>
                  <w:proofErr w:type="gramStart"/>
                  <w:r>
                    <w:t>int</w:t>
                  </w:r>
                  <w:proofErr w:type="spellEnd"/>
                  <w:proofErr w:type="gramEnd"/>
                  <w:r>
                    <w:t xml:space="preserve"> k;</w:t>
                  </w:r>
                </w:p>
                <w:p w:rsidR="002F14C4" w:rsidRDefault="002F14C4" w:rsidP="0098574C">
                  <w:pPr>
                    <w:ind w:left="720"/>
                    <w:jc w:val="both"/>
                  </w:pPr>
                  <w:proofErr w:type="spellStart"/>
                  <w:proofErr w:type="gramStart"/>
                  <w:r>
                    <w:t>int</w:t>
                  </w:r>
                  <w:proofErr w:type="spellEnd"/>
                  <w:proofErr w:type="gramEnd"/>
                  <w:r>
                    <w:t xml:space="preserve"> a[ ]={1, 2, 3};</w:t>
                  </w:r>
                </w:p>
                <w:p w:rsidR="002F14C4" w:rsidRDefault="002F14C4" w:rsidP="0098574C">
                  <w:pPr>
                    <w:ind w:left="720"/>
                    <w:jc w:val="both"/>
                  </w:pPr>
                  <w:proofErr w:type="spellStart"/>
                  <w:proofErr w:type="gramStart"/>
                  <w:r>
                    <w:t>int</w:t>
                  </w:r>
                  <w:proofErr w:type="spellEnd"/>
                  <w:proofErr w:type="gramEnd"/>
                  <w:r>
                    <w:t xml:space="preserve"> *b[3];</w:t>
                  </w:r>
                </w:p>
                <w:p w:rsidR="002F14C4" w:rsidRDefault="002F14C4" w:rsidP="0098574C">
                  <w:pPr>
                    <w:ind w:left="720"/>
                    <w:jc w:val="both"/>
                  </w:pPr>
                  <w:proofErr w:type="spellStart"/>
                  <w:proofErr w:type="gramStart"/>
                  <w:r>
                    <w:t>int</w:t>
                  </w:r>
                  <w:proofErr w:type="spellEnd"/>
                  <w:proofErr w:type="gramEnd"/>
                  <w:r>
                    <w:t xml:space="preserve"> **c[3];</w:t>
                  </w:r>
                </w:p>
                <w:p w:rsidR="002F14C4" w:rsidRDefault="002F14C4" w:rsidP="0098574C">
                  <w:pPr>
                    <w:ind w:left="720"/>
                    <w:jc w:val="both"/>
                  </w:pPr>
                  <w:proofErr w:type="spellStart"/>
                  <w:proofErr w:type="gramStart"/>
                  <w:r>
                    <w:t>int</w:t>
                  </w:r>
                  <w:proofErr w:type="spellEnd"/>
                  <w:proofErr w:type="gramEnd"/>
                  <w:r>
                    <w:t xml:space="preserve"> ***d[3];</w:t>
                  </w:r>
                </w:p>
                <w:p w:rsidR="002F14C4" w:rsidRDefault="002F14C4" w:rsidP="0098574C">
                  <w:pPr>
                    <w:ind w:left="360"/>
                    <w:jc w:val="both"/>
                  </w:pPr>
                  <w:r>
                    <w:tab/>
                  </w:r>
                  <w:proofErr w:type="spellStart"/>
                  <w:proofErr w:type="gramStart"/>
                  <w:r>
                    <w:t>int</w:t>
                  </w:r>
                  <w:proofErr w:type="spellEnd"/>
                  <w:proofErr w:type="gramEnd"/>
                  <w:r>
                    <w:t xml:space="preserve"> ****e[3];</w:t>
                  </w:r>
                </w:p>
                <w:p w:rsidR="002F14C4" w:rsidRDefault="002F14C4" w:rsidP="0098574C">
                  <w:pPr>
                    <w:ind w:left="360" w:firstLine="360"/>
                    <w:jc w:val="both"/>
                  </w:pPr>
                  <w:proofErr w:type="spellStart"/>
                  <w:proofErr w:type="gramStart"/>
                  <w:r>
                    <w:t>int</w:t>
                  </w:r>
                  <w:proofErr w:type="spellEnd"/>
                  <w:proofErr w:type="gramEnd"/>
                  <w:r>
                    <w:t xml:space="preserve"> *****f[3];</w:t>
                  </w:r>
                </w:p>
                <w:p w:rsidR="002F14C4" w:rsidRDefault="002F14C4" w:rsidP="0098574C">
                  <w:pPr>
                    <w:ind w:left="360" w:firstLine="360"/>
                    <w:jc w:val="both"/>
                  </w:pPr>
                  <w:proofErr w:type="gramStart"/>
                  <w:r>
                    <w:t>for(</w:t>
                  </w:r>
                  <w:proofErr w:type="gramEnd"/>
                  <w:r>
                    <w:t>k=0; k&lt;3; k++)</w:t>
                  </w:r>
                </w:p>
                <w:p w:rsidR="002F14C4" w:rsidRDefault="002F14C4" w:rsidP="0098574C">
                  <w:pPr>
                    <w:ind w:left="360"/>
                    <w:jc w:val="both"/>
                  </w:pPr>
                  <w:r>
                    <w:tab/>
                    <w:t>{</w:t>
                  </w:r>
                </w:p>
                <w:p w:rsidR="002F14C4" w:rsidRDefault="002F14C4" w:rsidP="0098574C">
                  <w:pPr>
                    <w:ind w:left="1020"/>
                    <w:jc w:val="both"/>
                  </w:pPr>
                  <w:proofErr w:type="gramStart"/>
                  <w:r>
                    <w:t>b[</w:t>
                  </w:r>
                  <w:proofErr w:type="gramEnd"/>
                  <w:r>
                    <w:t xml:space="preserve">k] = </w:t>
                  </w:r>
                  <w:proofErr w:type="spellStart"/>
                  <w:r>
                    <w:t>a+k</w:t>
                  </w:r>
                  <w:proofErr w:type="spellEnd"/>
                  <w:r>
                    <w:t>;</w:t>
                  </w:r>
                </w:p>
                <w:p w:rsidR="002F14C4" w:rsidRDefault="002F14C4" w:rsidP="0098574C">
                  <w:pPr>
                    <w:ind w:left="1020"/>
                    <w:jc w:val="both"/>
                  </w:pPr>
                  <w:proofErr w:type="gramStart"/>
                  <w:r>
                    <w:t>c[</w:t>
                  </w:r>
                  <w:proofErr w:type="gramEnd"/>
                  <w:r>
                    <w:t xml:space="preserve">k] = </w:t>
                  </w:r>
                  <w:proofErr w:type="spellStart"/>
                  <w:r>
                    <w:t>b+k</w:t>
                  </w:r>
                  <w:proofErr w:type="spellEnd"/>
                  <w:r>
                    <w:t>;</w:t>
                  </w:r>
                </w:p>
                <w:p w:rsidR="002F14C4" w:rsidRDefault="002F14C4" w:rsidP="0098574C">
                  <w:pPr>
                    <w:ind w:left="1020"/>
                    <w:jc w:val="both"/>
                  </w:pPr>
                  <w:proofErr w:type="gramStart"/>
                  <w:r>
                    <w:t>d[</w:t>
                  </w:r>
                  <w:proofErr w:type="gramEnd"/>
                  <w:r>
                    <w:t xml:space="preserve">k] = </w:t>
                  </w:r>
                  <w:proofErr w:type="spellStart"/>
                  <w:r>
                    <w:t>c+k</w:t>
                  </w:r>
                  <w:proofErr w:type="spellEnd"/>
                  <w:r>
                    <w:t>;</w:t>
                  </w:r>
                </w:p>
                <w:p w:rsidR="002F14C4" w:rsidRDefault="002F14C4" w:rsidP="0098574C">
                  <w:pPr>
                    <w:ind w:left="1020"/>
                    <w:jc w:val="both"/>
                  </w:pPr>
                  <w:proofErr w:type="gramStart"/>
                  <w:r>
                    <w:t>e[</w:t>
                  </w:r>
                  <w:proofErr w:type="gramEnd"/>
                  <w:r>
                    <w:t xml:space="preserve">k] = </w:t>
                  </w:r>
                  <w:proofErr w:type="spellStart"/>
                  <w:r>
                    <w:t>d+k</w:t>
                  </w:r>
                  <w:proofErr w:type="spellEnd"/>
                  <w:r>
                    <w:t xml:space="preserve">;                        </w:t>
                  </w:r>
                </w:p>
                <w:p w:rsidR="002F14C4" w:rsidRDefault="002F14C4" w:rsidP="0098574C">
                  <w:pPr>
                    <w:ind w:left="1020"/>
                    <w:jc w:val="both"/>
                  </w:pPr>
                  <w:proofErr w:type="gramStart"/>
                  <w:r>
                    <w:t>f[</w:t>
                  </w:r>
                  <w:proofErr w:type="gramEnd"/>
                  <w:r>
                    <w:t xml:space="preserve">k] = </w:t>
                  </w:r>
                  <w:proofErr w:type="spellStart"/>
                  <w:r>
                    <w:t>e+k</w:t>
                  </w:r>
                  <w:proofErr w:type="spellEnd"/>
                  <w:r>
                    <w:t>;</w:t>
                  </w:r>
                </w:p>
                <w:p w:rsidR="002F14C4" w:rsidRDefault="002F14C4" w:rsidP="0098574C">
                  <w:pPr>
                    <w:ind w:left="360"/>
                    <w:jc w:val="both"/>
                  </w:pPr>
                  <w:r>
                    <w:tab/>
                    <w:t>}</w:t>
                  </w:r>
                </w:p>
                <w:p w:rsidR="002F14C4" w:rsidRDefault="002F14C4" w:rsidP="0098574C">
                  <w:pPr>
                    <w:ind w:firstLine="360"/>
                    <w:jc w:val="both"/>
                  </w:pPr>
                  <w:r>
                    <w:t xml:space="preserve">     </w:t>
                  </w:r>
                  <w:proofErr w:type="gramStart"/>
                  <w:r>
                    <w:t>for</w:t>
                  </w:r>
                  <w:proofErr w:type="gramEnd"/>
                  <w:r>
                    <w:t xml:space="preserve"> (k=0; k&lt;3; k++)</w:t>
                  </w:r>
                </w:p>
                <w:p w:rsidR="002F14C4" w:rsidRDefault="002F14C4" w:rsidP="0098574C">
                  <w:pPr>
                    <w:ind w:left="360"/>
                    <w:jc w:val="both"/>
                  </w:pPr>
                  <w:r>
                    <w:tab/>
                    <w:t xml:space="preserve">{    </w:t>
                  </w:r>
                  <w:proofErr w:type="spellStart"/>
                  <w:proofErr w:type="gramStart"/>
                  <w:r>
                    <w:t>printf</w:t>
                  </w:r>
                  <w:proofErr w:type="spellEnd"/>
                  <w:r>
                    <w:t>(</w:t>
                  </w:r>
                  <w:proofErr w:type="gramEnd"/>
                  <w:r>
                    <w:t>“%3d”, *b[k]);</w:t>
                  </w:r>
                </w:p>
                <w:p w:rsidR="002F14C4" w:rsidRDefault="002F14C4" w:rsidP="0098574C">
                  <w:pPr>
                    <w:ind w:left="360" w:firstLine="720"/>
                    <w:jc w:val="both"/>
                  </w:pPr>
                  <w:proofErr w:type="spellStart"/>
                  <w:proofErr w:type="gramStart"/>
                  <w:r>
                    <w:t>printf</w:t>
                  </w:r>
                  <w:proofErr w:type="spellEnd"/>
                  <w:r>
                    <w:t>(</w:t>
                  </w:r>
                  <w:proofErr w:type="gramEnd"/>
                  <w:r>
                    <w:t>“%3d”, **c[k]);</w:t>
                  </w:r>
                </w:p>
                <w:p w:rsidR="002F14C4" w:rsidRDefault="002F14C4" w:rsidP="0098574C">
                  <w:pPr>
                    <w:ind w:left="300" w:firstLine="720"/>
                    <w:jc w:val="both"/>
                  </w:pPr>
                  <w:proofErr w:type="spellStart"/>
                  <w:proofErr w:type="gramStart"/>
                  <w:r>
                    <w:t>printf</w:t>
                  </w:r>
                  <w:proofErr w:type="spellEnd"/>
                  <w:r>
                    <w:t>(</w:t>
                  </w:r>
                  <w:proofErr w:type="gramEnd"/>
                  <w:r>
                    <w:t>“%3d”, ***d[k]);</w:t>
                  </w:r>
                </w:p>
                <w:p w:rsidR="002F14C4" w:rsidRDefault="002F14C4" w:rsidP="00DB4AF2">
                  <w:pPr>
                    <w:ind w:firstLine="720"/>
                    <w:jc w:val="both"/>
                  </w:pPr>
                  <w:r>
                    <w:t>}</w:t>
                  </w:r>
                </w:p>
                <w:p w:rsidR="002F14C4" w:rsidRDefault="002F14C4" w:rsidP="00DB4AF2">
                  <w:pPr>
                    <w:ind w:firstLine="720"/>
                    <w:jc w:val="both"/>
                  </w:pPr>
                  <w:proofErr w:type="gramStart"/>
                  <w:r>
                    <w:t>return</w:t>
                  </w:r>
                  <w:proofErr w:type="gramEnd"/>
                  <w:r>
                    <w:t xml:space="preserve"> 0;</w:t>
                  </w:r>
                </w:p>
                <w:p w:rsidR="002F14C4" w:rsidRPr="0098574C" w:rsidRDefault="002F14C4" w:rsidP="00DB4AF2">
                  <w:pPr>
                    <w:jc w:val="both"/>
                  </w:pPr>
                  <w:r>
                    <w:t>}</w:t>
                  </w:r>
                </w:p>
              </w:txbxContent>
            </v:textbox>
          </v:shape>
        </w:pict>
      </w:r>
      <w:r>
        <w:rPr>
          <w:noProof/>
          <w:lang w:eastAsia="zh-TW"/>
        </w:rPr>
        <w:pict>
          <v:shape id="_x0000_s1026" type="#_x0000_t202" style="position:absolute;left:0;text-align:left;margin-left:259.25pt;margin-top:5.75pt;width:191.75pt;height:118.35pt;z-index:251660288;mso-height-percent:200;mso-height-percent:200;mso-width-relative:margin;mso-height-relative:margin">
            <v:textbox style="mso-next-textbox:#_x0000_s1026;mso-fit-shape-to-text:t">
              <w:txbxContent>
                <w:p w:rsidR="002F14C4" w:rsidRDefault="002F14C4" w:rsidP="0086311A">
                  <w:proofErr w:type="gramStart"/>
                  <w:r>
                    <w:t>ii</w:t>
                  </w:r>
                  <w:proofErr w:type="gramEnd"/>
                  <w:r>
                    <w:t>.</w:t>
                  </w:r>
                </w:p>
                <w:p w:rsidR="002F14C4" w:rsidRDefault="002F14C4" w:rsidP="00DD3C22">
                  <w:r>
                    <w:t># include &lt;</w:t>
                  </w:r>
                  <w:proofErr w:type="spellStart"/>
                  <w:r>
                    <w:t>stdio.h</w:t>
                  </w:r>
                  <w:proofErr w:type="spellEnd"/>
                  <w:r>
                    <w:t>&gt;</w:t>
                  </w:r>
                </w:p>
                <w:p w:rsidR="002F14C4" w:rsidRDefault="002F14C4" w:rsidP="0086311A">
                  <w:proofErr w:type="spellStart"/>
                  <w:proofErr w:type="gramStart"/>
                  <w:r>
                    <w:t>int</w:t>
                  </w:r>
                  <w:proofErr w:type="spellEnd"/>
                  <w:proofErr w:type="gramEnd"/>
                  <w:r>
                    <w:t xml:space="preserve"> main()</w:t>
                  </w:r>
                </w:p>
                <w:p w:rsidR="002F14C4" w:rsidRDefault="002F14C4" w:rsidP="0086311A">
                  <w:r>
                    <w:t xml:space="preserve">{ </w:t>
                  </w:r>
                </w:p>
                <w:p w:rsidR="002F14C4" w:rsidRDefault="002F14C4" w:rsidP="0086311A">
                  <w:proofErr w:type="spellStart"/>
                  <w:proofErr w:type="gramStart"/>
                  <w:r>
                    <w:t>int</w:t>
                  </w:r>
                  <w:proofErr w:type="spellEnd"/>
                  <w:proofErr w:type="gramEnd"/>
                  <w:r>
                    <w:t xml:space="preserve"> a = 2, *p, **q;</w:t>
                  </w:r>
                </w:p>
                <w:p w:rsidR="002F14C4" w:rsidRDefault="002F14C4" w:rsidP="0086311A">
                  <w:r>
                    <w:t>p=&amp;a;</w:t>
                  </w:r>
                </w:p>
                <w:p w:rsidR="002F14C4" w:rsidRDefault="002F14C4" w:rsidP="0086311A">
                  <w:r>
                    <w:t>q=&amp;p;</w:t>
                  </w:r>
                </w:p>
                <w:p w:rsidR="002F14C4" w:rsidRDefault="002F14C4" w:rsidP="0086311A">
                  <w:proofErr w:type="spellStart"/>
                  <w:proofErr w:type="gramStart"/>
                  <w:r>
                    <w:t>printf</w:t>
                  </w:r>
                  <w:proofErr w:type="spellEnd"/>
                  <w:r>
                    <w:t>(</w:t>
                  </w:r>
                  <w:proofErr w:type="gramEnd"/>
                  <w:r>
                    <w:t>“%</w:t>
                  </w:r>
                  <w:proofErr w:type="spellStart"/>
                  <w:r>
                    <w:t>d%d%d</w:t>
                  </w:r>
                  <w:proofErr w:type="spellEnd"/>
                  <w:r>
                    <w:t>”, a, *p, **q);</w:t>
                  </w:r>
                </w:p>
                <w:p w:rsidR="002F14C4" w:rsidRDefault="002F14C4" w:rsidP="0086311A">
                  <w:proofErr w:type="gramStart"/>
                  <w:r>
                    <w:t>return</w:t>
                  </w:r>
                  <w:proofErr w:type="gramEnd"/>
                  <w:r>
                    <w:t xml:space="preserve"> 0;</w:t>
                  </w:r>
                </w:p>
                <w:p w:rsidR="002F14C4" w:rsidRPr="0086311A" w:rsidRDefault="002F14C4" w:rsidP="0086311A">
                  <w:r>
                    <w:t>}</w:t>
                  </w:r>
                </w:p>
              </w:txbxContent>
            </v:textbox>
          </v:shape>
        </w:pict>
      </w:r>
    </w:p>
    <w:p w:rsidR="00926CD6" w:rsidRDefault="0098574C" w:rsidP="0098574C">
      <w:pPr>
        <w:ind w:left="360"/>
        <w:jc w:val="both"/>
      </w:pPr>
      <w:r>
        <w:tab/>
      </w:r>
    </w:p>
    <w:p w:rsidR="00926CD6" w:rsidRDefault="00926CD6" w:rsidP="000D1B85">
      <w:pPr>
        <w:ind w:left="840"/>
        <w:jc w:val="both"/>
      </w:pPr>
    </w:p>
    <w:p w:rsidR="00926CD6" w:rsidRDefault="00926CD6" w:rsidP="000D1B85">
      <w:pPr>
        <w:jc w:val="both"/>
      </w:pPr>
    </w:p>
    <w:p w:rsidR="00926CD6" w:rsidRDefault="00926CD6" w:rsidP="000D1B85">
      <w:pPr>
        <w:jc w:val="both"/>
      </w:pPr>
    </w:p>
    <w:p w:rsidR="00926CD6" w:rsidRDefault="00926CD6" w:rsidP="000D1B85">
      <w:pPr>
        <w:jc w:val="both"/>
      </w:pPr>
    </w:p>
    <w:p w:rsidR="00926CD6" w:rsidRDefault="00926CD6" w:rsidP="000D1B85">
      <w:pPr>
        <w:jc w:val="both"/>
      </w:pPr>
    </w:p>
    <w:p w:rsidR="00926CD6" w:rsidRDefault="00926CD6" w:rsidP="000D1B85">
      <w:pPr>
        <w:jc w:val="both"/>
      </w:pPr>
    </w:p>
    <w:p w:rsidR="00926CD6" w:rsidRDefault="00926CD6" w:rsidP="000D1B85">
      <w:pPr>
        <w:jc w:val="both"/>
      </w:pPr>
    </w:p>
    <w:p w:rsidR="00926CD6" w:rsidRDefault="00926CD6" w:rsidP="000D1B85">
      <w:pPr>
        <w:jc w:val="both"/>
      </w:pPr>
    </w:p>
    <w:p w:rsidR="00926CD6" w:rsidRDefault="00926CD6" w:rsidP="000D1B85">
      <w:pPr>
        <w:jc w:val="both"/>
      </w:pPr>
    </w:p>
    <w:p w:rsidR="00926CD6" w:rsidRDefault="00C15BD8" w:rsidP="000D1B85">
      <w:pPr>
        <w:jc w:val="both"/>
      </w:pPr>
      <w:r>
        <w:rPr>
          <w:noProof/>
        </w:rPr>
        <w:pict>
          <v:shape id="_x0000_s1029" type="#_x0000_t202" style="position:absolute;left:0;text-align:left;margin-left:259.7pt;margin-top:17.95pt;width:191.75pt;height:214.95pt;z-index:251662336;mso-height-percent:200;mso-height-percent:200;mso-width-relative:margin;mso-height-relative:margin">
            <v:textbox style="mso-next-textbox:#_x0000_s1029;mso-fit-shape-to-text:t">
              <w:txbxContent>
                <w:p w:rsidR="002F14C4" w:rsidRDefault="002F14C4" w:rsidP="0068561B">
                  <w:proofErr w:type="gramStart"/>
                  <w:r>
                    <w:t>iii</w:t>
                  </w:r>
                  <w:proofErr w:type="gramEnd"/>
                  <w:r>
                    <w:t>.</w:t>
                  </w:r>
                </w:p>
                <w:p w:rsidR="002F14C4" w:rsidRDefault="002F14C4" w:rsidP="0068561B">
                  <w:r>
                    <w:t># include &lt;</w:t>
                  </w:r>
                  <w:proofErr w:type="spellStart"/>
                  <w:r>
                    <w:t>stdio.h</w:t>
                  </w:r>
                  <w:proofErr w:type="spellEnd"/>
                  <w:r>
                    <w:t>&gt;</w:t>
                  </w:r>
                </w:p>
                <w:p w:rsidR="002F14C4" w:rsidRDefault="002F14C4" w:rsidP="0068561B">
                  <w:proofErr w:type="gramStart"/>
                  <w:r>
                    <w:t>void</w:t>
                  </w:r>
                  <w:proofErr w:type="gramEnd"/>
                  <w:r>
                    <w:t xml:space="preserve"> fun(</w:t>
                  </w:r>
                  <w:proofErr w:type="spellStart"/>
                  <w:r>
                    <w:t>int</w:t>
                  </w:r>
                  <w:proofErr w:type="spellEnd"/>
                  <w:r>
                    <w:t xml:space="preserve"> *</w:t>
                  </w:r>
                  <w:proofErr w:type="spellStart"/>
                  <w:r>
                    <w:t>ptr</w:t>
                  </w:r>
                  <w:proofErr w:type="spellEnd"/>
                  <w:r>
                    <w:t>)</w:t>
                  </w:r>
                </w:p>
                <w:p w:rsidR="002F14C4" w:rsidRDefault="002F14C4" w:rsidP="0068561B">
                  <w:r>
                    <w:t>{</w:t>
                  </w:r>
                </w:p>
                <w:p w:rsidR="002F14C4" w:rsidRDefault="002F14C4" w:rsidP="0068561B">
                  <w:r>
                    <w:t xml:space="preserve">    *</w:t>
                  </w:r>
                  <w:proofErr w:type="spellStart"/>
                  <w:r>
                    <w:t>ptr</w:t>
                  </w:r>
                  <w:proofErr w:type="spellEnd"/>
                  <w:r>
                    <w:t xml:space="preserve"> = 30;</w:t>
                  </w:r>
                </w:p>
                <w:p w:rsidR="002F14C4" w:rsidRDefault="002F14C4" w:rsidP="0068561B">
                  <w:r>
                    <w:t>}</w:t>
                  </w:r>
                </w:p>
                <w:p w:rsidR="002F14C4" w:rsidRDefault="002F14C4" w:rsidP="0068561B">
                  <w:r>
                    <w:t xml:space="preserve"> </w:t>
                  </w:r>
                </w:p>
                <w:p w:rsidR="002F14C4" w:rsidRDefault="002F14C4" w:rsidP="0068561B">
                  <w:proofErr w:type="spellStart"/>
                  <w:proofErr w:type="gramStart"/>
                  <w:r>
                    <w:t>int</w:t>
                  </w:r>
                  <w:proofErr w:type="spellEnd"/>
                  <w:proofErr w:type="gramEnd"/>
                  <w:r>
                    <w:t xml:space="preserve"> main()</w:t>
                  </w:r>
                </w:p>
                <w:p w:rsidR="002F14C4" w:rsidRDefault="002F14C4" w:rsidP="0068561B">
                  <w:r>
                    <w:t>{</w:t>
                  </w:r>
                </w:p>
                <w:p w:rsidR="002F14C4" w:rsidRDefault="002F14C4" w:rsidP="0068561B">
                  <w:r>
                    <w:t xml:space="preserve">  </w:t>
                  </w:r>
                  <w:proofErr w:type="spellStart"/>
                  <w:proofErr w:type="gramStart"/>
                  <w:r>
                    <w:t>int</w:t>
                  </w:r>
                  <w:proofErr w:type="spellEnd"/>
                  <w:proofErr w:type="gramEnd"/>
                  <w:r>
                    <w:t xml:space="preserve"> y = 20;</w:t>
                  </w:r>
                </w:p>
                <w:p w:rsidR="002F14C4" w:rsidRDefault="002F14C4" w:rsidP="0068561B">
                  <w:r>
                    <w:t xml:space="preserve">  </w:t>
                  </w:r>
                  <w:proofErr w:type="gramStart"/>
                  <w:r>
                    <w:t>fun(</w:t>
                  </w:r>
                  <w:proofErr w:type="gramEnd"/>
                  <w:r>
                    <w:t>&amp;y);</w:t>
                  </w:r>
                </w:p>
                <w:p w:rsidR="002F14C4" w:rsidRDefault="002F14C4" w:rsidP="0068561B">
                  <w:r>
                    <w:t xml:space="preserve">  </w:t>
                  </w:r>
                  <w:proofErr w:type="spellStart"/>
                  <w:r>
                    <w:t>printf</w:t>
                  </w:r>
                  <w:proofErr w:type="spellEnd"/>
                  <w:r>
                    <w:t xml:space="preserve">("%d", y); </w:t>
                  </w:r>
                </w:p>
                <w:p w:rsidR="002F14C4" w:rsidRDefault="002F14C4" w:rsidP="0068561B">
                  <w:r>
                    <w:t xml:space="preserve">  </w:t>
                  </w:r>
                  <w:proofErr w:type="gramStart"/>
                  <w:r>
                    <w:t>return</w:t>
                  </w:r>
                  <w:proofErr w:type="gramEnd"/>
                  <w:r>
                    <w:t xml:space="preserve"> 0;</w:t>
                  </w:r>
                </w:p>
                <w:p w:rsidR="002F14C4" w:rsidRPr="0086311A" w:rsidRDefault="002F14C4" w:rsidP="0068561B">
                  <w:r>
                    <w:t>}</w:t>
                  </w:r>
                </w:p>
              </w:txbxContent>
            </v:textbox>
          </v:shape>
        </w:pict>
      </w:r>
    </w:p>
    <w:p w:rsidR="00926CD6" w:rsidRDefault="00926CD6" w:rsidP="000D1B85">
      <w:pPr>
        <w:jc w:val="both"/>
        <w:sectPr w:rsidR="00926CD6" w:rsidSect="0029708D">
          <w:type w:val="continuous"/>
          <w:pgSz w:w="12240" w:h="15840"/>
          <w:pgMar w:top="851" w:right="1800" w:bottom="1440" w:left="1800" w:header="720" w:footer="720" w:gutter="0"/>
          <w:cols w:num="2" w:space="234"/>
          <w:docGrid w:linePitch="360"/>
        </w:sectPr>
      </w:pPr>
    </w:p>
    <w:p w:rsidR="00926CD6" w:rsidRDefault="00926CD6" w:rsidP="000D1B85">
      <w:pPr>
        <w:numPr>
          <w:ilvl w:val="0"/>
          <w:numId w:val="1"/>
        </w:numPr>
        <w:spacing w:before="120" w:after="120"/>
        <w:ind w:left="777"/>
        <w:jc w:val="both"/>
      </w:pPr>
      <w:r>
        <w:lastRenderedPageBreak/>
        <w:t xml:space="preserve">Find the errors- 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360"/>
        <w:gridCol w:w="4360"/>
      </w:tblGrid>
      <w:tr w:rsidR="000D1B85" w:rsidTr="0086311A">
        <w:trPr>
          <w:trHeight w:val="1875"/>
        </w:trPr>
        <w:tc>
          <w:tcPr>
            <w:tcW w:w="4360" w:type="dxa"/>
          </w:tcPr>
          <w:p w:rsidR="00DB4AF2" w:rsidRDefault="00DB4AF2" w:rsidP="005C549E">
            <w:pPr>
              <w:numPr>
                <w:ilvl w:val="1"/>
                <w:numId w:val="1"/>
              </w:numPr>
              <w:ind w:left="709"/>
              <w:jc w:val="both"/>
            </w:pPr>
          </w:p>
          <w:p w:rsidR="005C549E" w:rsidRDefault="00DB4AF2" w:rsidP="00DB4AF2">
            <w:pPr>
              <w:ind w:left="709"/>
              <w:jc w:val="both"/>
            </w:pPr>
            <w:proofErr w:type="spellStart"/>
            <w:r>
              <w:t>int</w:t>
            </w:r>
            <w:proofErr w:type="spellEnd"/>
            <w:r w:rsidR="005C549E">
              <w:t xml:space="preserve"> main()</w:t>
            </w:r>
          </w:p>
          <w:p w:rsidR="005C549E" w:rsidRDefault="005C549E" w:rsidP="005C549E">
            <w:pPr>
              <w:ind w:left="709"/>
              <w:jc w:val="both"/>
            </w:pPr>
            <w:r>
              <w:t xml:space="preserve">{ </w:t>
            </w:r>
          </w:p>
          <w:p w:rsidR="005C549E" w:rsidRDefault="005C549E" w:rsidP="005C549E">
            <w:pPr>
              <w:ind w:left="709"/>
              <w:jc w:val="both"/>
            </w:pPr>
            <w:r>
              <w:t xml:space="preserve">  </w:t>
            </w:r>
            <w:proofErr w:type="spellStart"/>
            <w:r>
              <w:t>int</w:t>
            </w:r>
            <w:proofErr w:type="spellEnd"/>
            <w:r>
              <w:t xml:space="preserve"> t[ ]= {1, 2, 3, 4, 5};</w:t>
            </w:r>
          </w:p>
          <w:p w:rsidR="005C549E" w:rsidRDefault="005C549E" w:rsidP="005C549E">
            <w:pPr>
              <w:ind w:left="844"/>
              <w:jc w:val="both"/>
            </w:pPr>
            <w:proofErr w:type="spellStart"/>
            <w:r>
              <w:t>int</w:t>
            </w:r>
            <w:proofErr w:type="spellEnd"/>
            <w:r>
              <w:t xml:space="preserve"> *p, *q, *r; p=t; q=p[1]; r=p[2];  </w:t>
            </w:r>
          </w:p>
          <w:p w:rsidR="000D1B85" w:rsidRDefault="005C549E" w:rsidP="005C549E">
            <w:pPr>
              <w:ind w:left="709"/>
              <w:jc w:val="both"/>
            </w:pPr>
            <w:r>
              <w:tab/>
              <w:t xml:space="preserve">  </w:t>
            </w:r>
            <w:proofErr w:type="spellStart"/>
            <w:r>
              <w:t>printf</w:t>
            </w:r>
            <w:proofErr w:type="spellEnd"/>
            <w:r>
              <w:t>(“%</w:t>
            </w:r>
            <w:proofErr w:type="spellStart"/>
            <w:r>
              <w:t>d%d%d</w:t>
            </w:r>
            <w:proofErr w:type="spellEnd"/>
            <w:r>
              <w:t>”, *p, *q, *r);</w:t>
            </w:r>
          </w:p>
          <w:p w:rsidR="00DB4AF2" w:rsidRDefault="00DB4AF2" w:rsidP="005C549E">
            <w:pPr>
              <w:ind w:left="709"/>
              <w:jc w:val="both"/>
            </w:pPr>
            <w:r>
              <w:t xml:space="preserve">  return 0;</w:t>
            </w:r>
          </w:p>
          <w:p w:rsidR="005C549E" w:rsidRPr="000D1B85" w:rsidRDefault="005C549E" w:rsidP="005C549E">
            <w:pPr>
              <w:ind w:left="709"/>
              <w:jc w:val="both"/>
            </w:pPr>
            <w:r>
              <w:t>}</w:t>
            </w:r>
          </w:p>
        </w:tc>
        <w:tc>
          <w:tcPr>
            <w:tcW w:w="4360" w:type="dxa"/>
          </w:tcPr>
          <w:p w:rsidR="00DB4AF2" w:rsidRDefault="00DB4AF2" w:rsidP="0086311A">
            <w:pPr>
              <w:numPr>
                <w:ilvl w:val="1"/>
                <w:numId w:val="1"/>
              </w:numPr>
              <w:ind w:left="709"/>
              <w:jc w:val="both"/>
            </w:pPr>
          </w:p>
          <w:p w:rsidR="0086311A" w:rsidRDefault="00DB4AF2" w:rsidP="00DB4AF2">
            <w:pPr>
              <w:ind w:left="349"/>
              <w:jc w:val="both"/>
            </w:pPr>
            <w:proofErr w:type="spellStart"/>
            <w:r>
              <w:t>int</w:t>
            </w:r>
            <w:proofErr w:type="spellEnd"/>
            <w:r w:rsidR="0086311A">
              <w:t xml:space="preserve"> main()</w:t>
            </w:r>
          </w:p>
          <w:p w:rsidR="0086311A" w:rsidRDefault="0086311A" w:rsidP="0086311A">
            <w:pPr>
              <w:ind w:left="349"/>
              <w:jc w:val="both"/>
            </w:pPr>
            <w:r>
              <w:t xml:space="preserve">{ </w:t>
            </w:r>
          </w:p>
          <w:p w:rsidR="0086311A" w:rsidRDefault="0086311A" w:rsidP="0086311A">
            <w:pPr>
              <w:ind w:left="709"/>
              <w:jc w:val="both"/>
            </w:pPr>
            <w:r>
              <w:t xml:space="preserve">char *c;   </w:t>
            </w:r>
          </w:p>
          <w:p w:rsidR="0086311A" w:rsidRDefault="0086311A" w:rsidP="0086311A">
            <w:pPr>
              <w:ind w:left="709"/>
              <w:jc w:val="both"/>
            </w:pPr>
            <w:r>
              <w:t>float x=10;</w:t>
            </w:r>
          </w:p>
          <w:p w:rsidR="0086311A" w:rsidRDefault="0086311A" w:rsidP="0086311A">
            <w:pPr>
              <w:ind w:left="709"/>
              <w:jc w:val="both"/>
            </w:pPr>
            <w:r>
              <w:t>c=&amp;x;</w:t>
            </w:r>
          </w:p>
          <w:p w:rsidR="0086311A" w:rsidRDefault="0086311A" w:rsidP="0086311A">
            <w:pPr>
              <w:ind w:left="709"/>
              <w:jc w:val="both"/>
            </w:pPr>
            <w:proofErr w:type="spellStart"/>
            <w:r>
              <w:t>printf</w:t>
            </w:r>
            <w:proofErr w:type="spellEnd"/>
            <w:r>
              <w:t>(“%d”, *c);</w:t>
            </w:r>
          </w:p>
          <w:p w:rsidR="00DB4AF2" w:rsidRDefault="00DB4AF2" w:rsidP="0086311A">
            <w:pPr>
              <w:ind w:left="709"/>
              <w:jc w:val="both"/>
            </w:pPr>
            <w:r>
              <w:t>return 0;</w:t>
            </w:r>
          </w:p>
          <w:p w:rsidR="000D1B85" w:rsidRPr="000D1B85" w:rsidRDefault="0086311A" w:rsidP="0086311A">
            <w:pPr>
              <w:jc w:val="both"/>
              <w:rPr>
                <w:color w:val="000000"/>
                <w:sz w:val="24"/>
                <w:szCs w:val="24"/>
              </w:rPr>
            </w:pPr>
            <w:r>
              <w:t xml:space="preserve">       }</w:t>
            </w:r>
          </w:p>
        </w:tc>
      </w:tr>
    </w:tbl>
    <w:p w:rsidR="000D1B85" w:rsidRDefault="000D1B85" w:rsidP="000D1B85">
      <w:pPr>
        <w:jc w:val="both"/>
      </w:pPr>
    </w:p>
    <w:p w:rsidR="000374BC" w:rsidRDefault="000374BC" w:rsidP="0098574C">
      <w:pPr>
        <w:spacing w:line="215" w:lineRule="atLeast"/>
        <w:jc w:val="both"/>
      </w:pPr>
      <w:r w:rsidRPr="000374BC">
        <w:rPr>
          <w:color w:val="000000"/>
        </w:rPr>
        <w:t> </w:t>
      </w:r>
    </w:p>
    <w:p w:rsidR="005C549E" w:rsidRDefault="005C549E" w:rsidP="000D1B85">
      <w:pPr>
        <w:shd w:val="clear" w:color="auto" w:fill="FFFFFF"/>
        <w:spacing w:line="285" w:lineRule="atLeast"/>
        <w:textAlignment w:val="baseline"/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428"/>
        <w:gridCol w:w="4428"/>
      </w:tblGrid>
      <w:tr w:rsidR="000D1B85" w:rsidTr="0086311A">
        <w:trPr>
          <w:trHeight w:val="4980"/>
        </w:trPr>
        <w:tc>
          <w:tcPr>
            <w:tcW w:w="4428" w:type="dxa"/>
          </w:tcPr>
          <w:p w:rsidR="005C549E" w:rsidRDefault="004321ED" w:rsidP="000D1B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  <w:r w:rsidR="000D1B85" w:rsidRPr="000374BC">
              <w:rPr>
                <w:sz w:val="24"/>
                <w:szCs w:val="24"/>
              </w:rPr>
              <w:t xml:space="preserve">   find the outcome </w:t>
            </w:r>
          </w:p>
          <w:p w:rsidR="000D1B85" w:rsidRPr="005C549E" w:rsidRDefault="000D1B85" w:rsidP="000D1B85">
            <w:pPr>
              <w:rPr>
                <w:sz w:val="24"/>
                <w:szCs w:val="24"/>
              </w:rPr>
            </w:pPr>
            <w:r w:rsidRPr="000374BC">
              <w:rPr>
                <w:sz w:val="24"/>
                <w:szCs w:val="24"/>
              </w:rPr>
              <w:t xml:space="preserve"> </w:t>
            </w:r>
            <w:r w:rsidRPr="000374BC">
              <w:rPr>
                <w:color w:val="000000"/>
                <w:sz w:val="24"/>
                <w:szCs w:val="24"/>
              </w:rPr>
              <w:t>#include &lt;</w:t>
            </w:r>
            <w:proofErr w:type="spellStart"/>
            <w:r w:rsidRPr="000374BC">
              <w:rPr>
                <w:color w:val="000000"/>
                <w:sz w:val="24"/>
                <w:szCs w:val="24"/>
              </w:rPr>
              <w:t>stdio.h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 xml:space="preserve">&gt;             </w:t>
            </w:r>
          </w:p>
          <w:p w:rsidR="000D1B85" w:rsidRPr="000374BC" w:rsidRDefault="000D1B85" w:rsidP="000D1B85">
            <w:pPr>
              <w:rPr>
                <w:color w:val="000000"/>
                <w:sz w:val="24"/>
                <w:szCs w:val="24"/>
              </w:rPr>
            </w:pPr>
            <w:proofErr w:type="spellStart"/>
            <w:r w:rsidRPr="000374BC">
              <w:rPr>
                <w:color w:val="000000"/>
                <w:sz w:val="24"/>
                <w:szCs w:val="24"/>
              </w:rPr>
              <w:t>int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 xml:space="preserve"> main()</w:t>
            </w:r>
          </w:p>
          <w:p w:rsidR="000D1B85" w:rsidRPr="000374BC" w:rsidRDefault="000D1B85" w:rsidP="000D1B85">
            <w:pPr>
              <w:rPr>
                <w:color w:val="000000"/>
                <w:sz w:val="24"/>
                <w:szCs w:val="24"/>
              </w:rPr>
            </w:pPr>
            <w:r w:rsidRPr="000374BC">
              <w:rPr>
                <w:color w:val="000000"/>
                <w:sz w:val="24"/>
                <w:szCs w:val="24"/>
              </w:rPr>
              <w:t>{</w:t>
            </w:r>
          </w:p>
          <w:p w:rsidR="000D1B85" w:rsidRPr="000374BC" w:rsidRDefault="000D1B85" w:rsidP="000D1B85">
            <w:pPr>
              <w:rPr>
                <w:color w:val="000000"/>
                <w:sz w:val="24"/>
                <w:szCs w:val="24"/>
              </w:rPr>
            </w:pPr>
            <w:r w:rsidRPr="000374BC">
              <w:rPr>
                <w:color w:val="000000"/>
                <w:sz w:val="24"/>
                <w:szCs w:val="24"/>
              </w:rPr>
              <w:t>    </w:t>
            </w:r>
            <w:proofErr w:type="spellStart"/>
            <w:r w:rsidRPr="000374BC">
              <w:rPr>
                <w:color w:val="000000"/>
                <w:sz w:val="24"/>
                <w:szCs w:val="24"/>
              </w:rPr>
              <w:t>int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 xml:space="preserve"> *</w:t>
            </w:r>
            <w:proofErr w:type="spellStart"/>
            <w:r w:rsidRPr="000374BC">
              <w:rPr>
                <w:color w:val="000000"/>
                <w:sz w:val="24"/>
                <w:szCs w:val="24"/>
              </w:rPr>
              <w:t>ptr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>;</w:t>
            </w:r>
          </w:p>
          <w:p w:rsidR="000D1B85" w:rsidRPr="000374BC" w:rsidRDefault="000D1B85" w:rsidP="000D1B85">
            <w:pPr>
              <w:rPr>
                <w:color w:val="000000"/>
                <w:sz w:val="24"/>
                <w:szCs w:val="24"/>
              </w:rPr>
            </w:pPr>
            <w:r w:rsidRPr="000374BC">
              <w:rPr>
                <w:color w:val="000000"/>
                <w:sz w:val="24"/>
                <w:szCs w:val="24"/>
              </w:rPr>
              <w:t>    </w:t>
            </w:r>
            <w:proofErr w:type="spellStart"/>
            <w:r w:rsidRPr="000374BC">
              <w:rPr>
                <w:color w:val="000000"/>
                <w:sz w:val="24"/>
                <w:szCs w:val="24"/>
              </w:rPr>
              <w:t>int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 xml:space="preserve"> x; </w:t>
            </w:r>
          </w:p>
          <w:p w:rsidR="000D1B85" w:rsidRPr="000374BC" w:rsidRDefault="000D1B85" w:rsidP="000D1B85">
            <w:pPr>
              <w:rPr>
                <w:color w:val="000000"/>
                <w:sz w:val="24"/>
                <w:szCs w:val="24"/>
              </w:rPr>
            </w:pPr>
            <w:r w:rsidRPr="000374BC">
              <w:rPr>
                <w:color w:val="000000"/>
                <w:sz w:val="24"/>
                <w:szCs w:val="24"/>
              </w:rPr>
              <w:t>    </w:t>
            </w:r>
            <w:proofErr w:type="spellStart"/>
            <w:r w:rsidRPr="000374BC">
              <w:rPr>
                <w:color w:val="000000"/>
                <w:sz w:val="24"/>
                <w:szCs w:val="24"/>
              </w:rPr>
              <w:t>ptr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 xml:space="preserve"> = &amp;x;</w:t>
            </w:r>
          </w:p>
          <w:p w:rsidR="000D1B85" w:rsidRPr="000374BC" w:rsidRDefault="000D1B85" w:rsidP="000D1B85">
            <w:pPr>
              <w:rPr>
                <w:color w:val="000000"/>
                <w:sz w:val="24"/>
                <w:szCs w:val="24"/>
              </w:rPr>
            </w:pPr>
            <w:r w:rsidRPr="000374BC">
              <w:rPr>
                <w:color w:val="000000"/>
                <w:sz w:val="24"/>
                <w:szCs w:val="24"/>
              </w:rPr>
              <w:t>    *</w:t>
            </w:r>
            <w:proofErr w:type="spellStart"/>
            <w:r w:rsidRPr="000374BC">
              <w:rPr>
                <w:color w:val="000000"/>
                <w:sz w:val="24"/>
                <w:szCs w:val="24"/>
              </w:rPr>
              <w:t>ptr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 xml:space="preserve"> = 0; </w:t>
            </w:r>
          </w:p>
          <w:p w:rsidR="000D1B85" w:rsidRPr="000374BC" w:rsidRDefault="000D1B85" w:rsidP="000D1B85">
            <w:pPr>
              <w:rPr>
                <w:color w:val="000000"/>
                <w:sz w:val="24"/>
                <w:szCs w:val="24"/>
              </w:rPr>
            </w:pPr>
            <w:r w:rsidRPr="000374BC">
              <w:rPr>
                <w:color w:val="000000"/>
                <w:sz w:val="24"/>
                <w:szCs w:val="24"/>
              </w:rPr>
              <w:t>    </w:t>
            </w:r>
            <w:proofErr w:type="spellStart"/>
            <w:r w:rsidRPr="000374BC">
              <w:rPr>
                <w:color w:val="000000"/>
                <w:sz w:val="24"/>
                <w:szCs w:val="24"/>
              </w:rPr>
              <w:t>printf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>(" x = %d\n", x);</w:t>
            </w:r>
          </w:p>
          <w:p w:rsidR="000D1B85" w:rsidRPr="000374BC" w:rsidRDefault="000D1B85" w:rsidP="000D1B85">
            <w:pPr>
              <w:rPr>
                <w:color w:val="000000"/>
                <w:sz w:val="24"/>
                <w:szCs w:val="24"/>
              </w:rPr>
            </w:pPr>
            <w:r w:rsidRPr="000374BC">
              <w:rPr>
                <w:color w:val="000000"/>
                <w:sz w:val="24"/>
                <w:szCs w:val="24"/>
              </w:rPr>
              <w:t>    </w:t>
            </w:r>
            <w:proofErr w:type="spellStart"/>
            <w:r w:rsidRPr="000374BC">
              <w:rPr>
                <w:color w:val="000000"/>
                <w:sz w:val="24"/>
                <w:szCs w:val="24"/>
              </w:rPr>
              <w:t>printf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>(" *</w:t>
            </w:r>
            <w:proofErr w:type="spellStart"/>
            <w:r w:rsidRPr="000374BC">
              <w:rPr>
                <w:color w:val="000000"/>
                <w:sz w:val="24"/>
                <w:szCs w:val="24"/>
              </w:rPr>
              <w:t>ptr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 xml:space="preserve"> = %d\n", *</w:t>
            </w:r>
            <w:proofErr w:type="spellStart"/>
            <w:r w:rsidRPr="000374BC">
              <w:rPr>
                <w:color w:val="000000"/>
                <w:sz w:val="24"/>
                <w:szCs w:val="24"/>
              </w:rPr>
              <w:t>ptr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>);</w:t>
            </w:r>
          </w:p>
          <w:p w:rsidR="005C549E" w:rsidRPr="000374BC" w:rsidRDefault="005C549E" w:rsidP="005C549E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   </w:t>
            </w:r>
            <w:r w:rsidRPr="000374BC">
              <w:rPr>
                <w:color w:val="000000"/>
                <w:sz w:val="24"/>
                <w:szCs w:val="24"/>
              </w:rPr>
              <w:t>*</w:t>
            </w:r>
            <w:proofErr w:type="spellStart"/>
            <w:r w:rsidRPr="000374BC">
              <w:rPr>
                <w:color w:val="000000"/>
                <w:sz w:val="24"/>
                <w:szCs w:val="24"/>
              </w:rPr>
              <w:t>ptr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 xml:space="preserve"> += 5;</w:t>
            </w:r>
          </w:p>
          <w:p w:rsidR="005C549E" w:rsidRPr="000374BC" w:rsidRDefault="005C549E" w:rsidP="005C549E">
            <w:pPr>
              <w:rPr>
                <w:color w:val="000000"/>
                <w:sz w:val="24"/>
                <w:szCs w:val="24"/>
              </w:rPr>
            </w:pPr>
            <w:r w:rsidRPr="000374BC">
              <w:rPr>
                <w:color w:val="000000"/>
                <w:sz w:val="24"/>
                <w:szCs w:val="24"/>
              </w:rPr>
              <w:t>    </w:t>
            </w:r>
            <w:proofErr w:type="spellStart"/>
            <w:r w:rsidRPr="000374BC">
              <w:rPr>
                <w:color w:val="000000"/>
                <w:sz w:val="24"/>
                <w:szCs w:val="24"/>
              </w:rPr>
              <w:t>printf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>(" x  = %d\n", x);</w:t>
            </w:r>
          </w:p>
          <w:p w:rsidR="005C549E" w:rsidRPr="000374BC" w:rsidRDefault="005C549E" w:rsidP="005C549E">
            <w:pPr>
              <w:rPr>
                <w:color w:val="000000"/>
                <w:sz w:val="24"/>
                <w:szCs w:val="24"/>
              </w:rPr>
            </w:pPr>
            <w:r w:rsidRPr="000374BC">
              <w:rPr>
                <w:color w:val="000000"/>
                <w:sz w:val="24"/>
                <w:szCs w:val="24"/>
              </w:rPr>
              <w:t>    </w:t>
            </w:r>
            <w:proofErr w:type="spellStart"/>
            <w:r w:rsidRPr="000374BC">
              <w:rPr>
                <w:color w:val="000000"/>
                <w:sz w:val="24"/>
                <w:szCs w:val="24"/>
              </w:rPr>
              <w:t>printf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>(" *</w:t>
            </w:r>
            <w:proofErr w:type="spellStart"/>
            <w:r w:rsidRPr="000374BC">
              <w:rPr>
                <w:color w:val="000000"/>
                <w:sz w:val="24"/>
                <w:szCs w:val="24"/>
              </w:rPr>
              <w:t>ptr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 xml:space="preserve"> = %d\n", *</w:t>
            </w:r>
            <w:proofErr w:type="spellStart"/>
            <w:r w:rsidRPr="000374BC">
              <w:rPr>
                <w:color w:val="000000"/>
                <w:sz w:val="24"/>
                <w:szCs w:val="24"/>
              </w:rPr>
              <w:t>ptr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>); </w:t>
            </w:r>
          </w:p>
          <w:p w:rsidR="005C549E" w:rsidRPr="000374BC" w:rsidRDefault="005C549E" w:rsidP="005C549E">
            <w:pPr>
              <w:rPr>
                <w:color w:val="000000"/>
                <w:sz w:val="24"/>
                <w:szCs w:val="24"/>
              </w:rPr>
            </w:pPr>
            <w:r w:rsidRPr="000374BC">
              <w:rPr>
                <w:color w:val="000000"/>
                <w:sz w:val="24"/>
                <w:szCs w:val="24"/>
              </w:rPr>
              <w:t>    (*</w:t>
            </w:r>
            <w:proofErr w:type="spellStart"/>
            <w:r w:rsidRPr="000374BC">
              <w:rPr>
                <w:color w:val="000000"/>
                <w:sz w:val="24"/>
                <w:szCs w:val="24"/>
              </w:rPr>
              <w:t>ptr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>)++;</w:t>
            </w:r>
          </w:p>
          <w:p w:rsidR="005C549E" w:rsidRPr="000374BC" w:rsidRDefault="005C549E" w:rsidP="005C549E">
            <w:pPr>
              <w:rPr>
                <w:color w:val="000000"/>
                <w:sz w:val="24"/>
                <w:szCs w:val="24"/>
              </w:rPr>
            </w:pPr>
            <w:r w:rsidRPr="000374BC">
              <w:rPr>
                <w:color w:val="000000"/>
                <w:sz w:val="24"/>
                <w:szCs w:val="24"/>
              </w:rPr>
              <w:t>    </w:t>
            </w:r>
            <w:proofErr w:type="spellStart"/>
            <w:r w:rsidRPr="000374BC">
              <w:rPr>
                <w:color w:val="000000"/>
                <w:sz w:val="24"/>
                <w:szCs w:val="24"/>
              </w:rPr>
              <w:t>printf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>(" x = %d\n", x);</w:t>
            </w:r>
          </w:p>
          <w:p w:rsidR="005C549E" w:rsidRPr="000374BC" w:rsidRDefault="005C549E" w:rsidP="005C549E">
            <w:pPr>
              <w:rPr>
                <w:color w:val="000000"/>
                <w:sz w:val="24"/>
                <w:szCs w:val="24"/>
              </w:rPr>
            </w:pPr>
            <w:r w:rsidRPr="000374BC">
              <w:rPr>
                <w:color w:val="000000"/>
                <w:sz w:val="24"/>
                <w:szCs w:val="24"/>
              </w:rPr>
              <w:t>    </w:t>
            </w:r>
            <w:proofErr w:type="spellStart"/>
            <w:r w:rsidRPr="000374BC">
              <w:rPr>
                <w:color w:val="000000"/>
                <w:sz w:val="24"/>
                <w:szCs w:val="24"/>
              </w:rPr>
              <w:t>printf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>(" *</w:t>
            </w:r>
            <w:proofErr w:type="spellStart"/>
            <w:r w:rsidRPr="000374BC">
              <w:rPr>
                <w:color w:val="000000"/>
                <w:sz w:val="24"/>
                <w:szCs w:val="24"/>
              </w:rPr>
              <w:t>ptr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 xml:space="preserve"> = %d\n", *</w:t>
            </w:r>
            <w:proofErr w:type="spellStart"/>
            <w:r w:rsidRPr="000374BC">
              <w:rPr>
                <w:color w:val="000000"/>
                <w:sz w:val="24"/>
                <w:szCs w:val="24"/>
              </w:rPr>
              <w:t>ptr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>); </w:t>
            </w:r>
          </w:p>
          <w:p w:rsidR="005C549E" w:rsidRPr="000374BC" w:rsidRDefault="005C549E" w:rsidP="005C549E">
            <w:pPr>
              <w:rPr>
                <w:color w:val="000000"/>
                <w:sz w:val="24"/>
                <w:szCs w:val="24"/>
              </w:rPr>
            </w:pPr>
            <w:r w:rsidRPr="000374BC">
              <w:rPr>
                <w:color w:val="000000"/>
                <w:sz w:val="24"/>
                <w:szCs w:val="24"/>
              </w:rPr>
              <w:t>    return 0;</w:t>
            </w:r>
          </w:p>
          <w:p w:rsidR="000D1B85" w:rsidRDefault="005C549E" w:rsidP="0086311A">
            <w:r w:rsidRPr="000374BC">
              <w:rPr>
                <w:color w:val="000000"/>
                <w:sz w:val="24"/>
                <w:szCs w:val="24"/>
              </w:rPr>
              <w:t>}</w:t>
            </w:r>
          </w:p>
        </w:tc>
        <w:tc>
          <w:tcPr>
            <w:tcW w:w="4428" w:type="dxa"/>
          </w:tcPr>
          <w:p w:rsidR="005C549E" w:rsidRPr="000374BC" w:rsidRDefault="004321ED" w:rsidP="005C549E">
            <w:pPr>
              <w:shd w:val="clear" w:color="auto" w:fill="FFFFFF"/>
              <w:spacing w:line="285" w:lineRule="atLeast"/>
              <w:textAlignment w:val="baseline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7</w:t>
            </w:r>
            <w:r w:rsidR="005C549E" w:rsidRPr="000374BC">
              <w:rPr>
                <w:color w:val="000000"/>
                <w:sz w:val="24"/>
                <w:szCs w:val="24"/>
              </w:rPr>
              <w:t>.</w:t>
            </w:r>
            <w:r w:rsidR="005C549E" w:rsidRPr="000374BC">
              <w:rPr>
                <w:color w:val="000000"/>
                <w:sz w:val="24"/>
                <w:szCs w:val="24"/>
                <w:shd w:val="clear" w:color="auto" w:fill="FFFFFF"/>
              </w:rPr>
              <w:t xml:space="preserve"> Consider a compiler where </w:t>
            </w:r>
            <w:proofErr w:type="spellStart"/>
            <w:r w:rsidR="005C549E" w:rsidRPr="000374BC">
              <w:rPr>
                <w:color w:val="000000"/>
                <w:sz w:val="24"/>
                <w:szCs w:val="24"/>
                <w:shd w:val="clear" w:color="auto" w:fill="FFFFFF"/>
              </w:rPr>
              <w:t>int</w:t>
            </w:r>
            <w:proofErr w:type="spellEnd"/>
            <w:r w:rsidR="005C549E" w:rsidRPr="000374BC">
              <w:rPr>
                <w:color w:val="000000"/>
                <w:sz w:val="24"/>
                <w:szCs w:val="24"/>
                <w:shd w:val="clear" w:color="auto" w:fill="FFFFFF"/>
              </w:rPr>
              <w:t xml:space="preserve"> takes 4 bytes, char takes 1 byte and pointer takes 4 bytes</w:t>
            </w:r>
          </w:p>
          <w:p w:rsidR="005C549E" w:rsidRPr="000374BC" w:rsidRDefault="005C549E" w:rsidP="005C549E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#include &lt;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stdio.h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  <w:p w:rsidR="005C549E" w:rsidRPr="000374BC" w:rsidRDefault="005C549E" w:rsidP="005C549E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 w:rsidRPr="000374BC">
              <w:rPr>
                <w:color w:val="000000"/>
                <w:sz w:val="24"/>
                <w:szCs w:val="24"/>
              </w:rPr>
              <w:t> </w:t>
            </w:r>
          </w:p>
          <w:p w:rsidR="005C549E" w:rsidRPr="000374BC" w:rsidRDefault="005C549E" w:rsidP="005C549E">
            <w:pPr>
              <w:spacing w:line="215" w:lineRule="atLeast"/>
              <w:rPr>
                <w:color w:val="000000"/>
                <w:sz w:val="24"/>
                <w:szCs w:val="24"/>
              </w:rPr>
            </w:pP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int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 xml:space="preserve"> </w:t>
            </w:r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main()</w:t>
            </w:r>
          </w:p>
          <w:p w:rsidR="005C549E" w:rsidRPr="000374BC" w:rsidRDefault="005C549E" w:rsidP="005C549E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{</w:t>
            </w:r>
          </w:p>
          <w:p w:rsidR="005C549E" w:rsidRPr="000374BC" w:rsidRDefault="005C549E" w:rsidP="005C549E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   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int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arri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[] = {1, 2 ,3};</w:t>
            </w:r>
          </w:p>
          <w:p w:rsidR="005C549E" w:rsidRPr="000374BC" w:rsidRDefault="005C549E" w:rsidP="005C549E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   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int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 xml:space="preserve"> </w:t>
            </w:r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*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ptri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= 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arri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;</w:t>
            </w:r>
            <w:r w:rsidRPr="000374BC">
              <w:rPr>
                <w:color w:val="000000"/>
                <w:sz w:val="24"/>
                <w:szCs w:val="24"/>
              </w:rPr>
              <w:t> </w:t>
            </w:r>
          </w:p>
          <w:p w:rsidR="005C549E" w:rsidRPr="000374BC" w:rsidRDefault="005C549E" w:rsidP="005C549E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   </w:t>
            </w:r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char</w:t>
            </w:r>
            <w:r w:rsidRPr="000374B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arrc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[] = {1, 2 ,3};</w:t>
            </w:r>
          </w:p>
          <w:p w:rsidR="005C549E" w:rsidRPr="000374BC" w:rsidRDefault="005C549E" w:rsidP="005C549E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   </w:t>
            </w:r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char</w:t>
            </w:r>
            <w:r w:rsidRPr="000374BC">
              <w:rPr>
                <w:color w:val="000000"/>
                <w:sz w:val="24"/>
                <w:szCs w:val="24"/>
              </w:rPr>
              <w:t xml:space="preserve"> </w:t>
            </w:r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*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ptrc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= 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arrc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;</w:t>
            </w:r>
          </w:p>
          <w:p w:rsidR="005C549E" w:rsidRPr="000374BC" w:rsidRDefault="005C549E" w:rsidP="005C549E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 w:rsidRPr="000374BC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 xml:space="preserve">  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printf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("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sizeof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arri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[] = %d ", 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sizeof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arri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));</w:t>
            </w:r>
          </w:p>
          <w:p w:rsidR="005C549E" w:rsidRPr="000374BC" w:rsidRDefault="005C549E" w:rsidP="005C549E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   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printf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("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sizeof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ptri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= %d ", 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sizeof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ptri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));</w:t>
            </w:r>
          </w:p>
          <w:p w:rsidR="005C549E" w:rsidRPr="000374BC" w:rsidRDefault="005C549E" w:rsidP="005C549E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 w:rsidRPr="000374BC">
              <w:rPr>
                <w:color w:val="000000"/>
                <w:sz w:val="24"/>
                <w:szCs w:val="24"/>
              </w:rPr>
              <w:t> </w:t>
            </w:r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  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printf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("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sizeof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arrc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[] = %d ", 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sizeof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arrc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));</w:t>
            </w:r>
          </w:p>
          <w:p w:rsidR="005C549E" w:rsidRPr="000374BC" w:rsidRDefault="005C549E" w:rsidP="005C549E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   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printf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("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sizeof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ptrc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= %d ", 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sizeof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ptrc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));</w:t>
            </w:r>
          </w:p>
          <w:p w:rsidR="005C549E" w:rsidRPr="000374BC" w:rsidRDefault="005C549E" w:rsidP="005C549E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 w:rsidRPr="000374BC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 xml:space="preserve">  </w:t>
            </w:r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return</w:t>
            </w:r>
            <w:r w:rsidRPr="000374BC">
              <w:rPr>
                <w:color w:val="000000"/>
                <w:sz w:val="24"/>
                <w:szCs w:val="24"/>
              </w:rPr>
              <w:t xml:space="preserve"> </w:t>
            </w:r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0;</w:t>
            </w:r>
          </w:p>
          <w:p w:rsidR="005C549E" w:rsidRPr="000D1B85" w:rsidRDefault="005C549E" w:rsidP="0086311A">
            <w:pPr>
              <w:spacing w:line="285" w:lineRule="atLeast"/>
              <w:textAlignment w:val="baseline"/>
              <w:rPr>
                <w:color w:val="000000"/>
                <w:sz w:val="24"/>
                <w:szCs w:val="24"/>
              </w:rPr>
            </w:pPr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}</w:t>
            </w:r>
            <w:r w:rsidR="000D1B85" w:rsidRPr="000374BC">
              <w:rPr>
                <w:color w:val="000000"/>
                <w:sz w:val="24"/>
                <w:szCs w:val="24"/>
              </w:rPr>
              <w:t>  </w:t>
            </w:r>
          </w:p>
          <w:p w:rsidR="000D1B85" w:rsidRPr="000D1B85" w:rsidRDefault="000D1B85" w:rsidP="000D1B85">
            <w:pPr>
              <w:shd w:val="clear" w:color="auto" w:fill="FFFFFF"/>
              <w:spacing w:line="285" w:lineRule="atLeast"/>
              <w:textAlignment w:val="baseline"/>
              <w:rPr>
                <w:color w:val="000000"/>
                <w:sz w:val="24"/>
                <w:szCs w:val="24"/>
              </w:rPr>
            </w:pPr>
          </w:p>
        </w:tc>
      </w:tr>
    </w:tbl>
    <w:p w:rsidR="000D1B85" w:rsidRDefault="000D1B85" w:rsidP="000D1B85">
      <w:pPr>
        <w:shd w:val="clear" w:color="auto" w:fill="FFFFFF"/>
        <w:spacing w:line="285" w:lineRule="atLeast"/>
        <w:textAlignment w:val="baseline"/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428"/>
        <w:gridCol w:w="4428"/>
      </w:tblGrid>
      <w:tr w:rsidR="000D1B85" w:rsidTr="005C549E">
        <w:tc>
          <w:tcPr>
            <w:tcW w:w="4428" w:type="dxa"/>
          </w:tcPr>
          <w:p w:rsidR="002F14C4" w:rsidRDefault="002F14C4" w:rsidP="002F14C4">
            <w:pPr>
              <w:spacing w:line="215" w:lineRule="atLeast"/>
              <w:jc w:val="both"/>
            </w:pPr>
            <w:r>
              <w:t>What are the two ways to change the ranking variable to 45?</w:t>
            </w:r>
          </w:p>
          <w:p w:rsidR="002F14C4" w:rsidRDefault="002F14C4" w:rsidP="002F14C4">
            <w:pPr>
              <w:spacing w:line="215" w:lineRule="atLeast"/>
              <w:jc w:val="both"/>
            </w:pPr>
            <w:proofErr w:type="spellStart"/>
            <w:r>
              <w:t>struct</w:t>
            </w:r>
            <w:proofErr w:type="spellEnd"/>
            <w:r>
              <w:t xml:space="preserve"> video {</w:t>
            </w:r>
          </w:p>
          <w:p w:rsidR="002F14C4" w:rsidRDefault="002F14C4" w:rsidP="002F14C4">
            <w:pPr>
              <w:spacing w:line="215" w:lineRule="atLeast"/>
              <w:jc w:val="both"/>
            </w:pPr>
            <w:r>
              <w:t xml:space="preserve"> char name[50];</w:t>
            </w:r>
          </w:p>
          <w:p w:rsidR="002F14C4" w:rsidRDefault="002F14C4" w:rsidP="002F14C4">
            <w:pPr>
              <w:spacing w:line="215" w:lineRule="atLeast"/>
              <w:jc w:val="both"/>
            </w:pPr>
            <w:r>
              <w:t xml:space="preserve"> </w:t>
            </w:r>
            <w:proofErr w:type="spellStart"/>
            <w:r>
              <w:t>int</w:t>
            </w:r>
            <w:proofErr w:type="spellEnd"/>
            <w:r>
              <w:t xml:space="preserve"> ranking;</w:t>
            </w:r>
          </w:p>
          <w:p w:rsidR="002F14C4" w:rsidRDefault="002F14C4" w:rsidP="002F14C4">
            <w:pPr>
              <w:spacing w:line="215" w:lineRule="atLeast"/>
              <w:jc w:val="both"/>
            </w:pPr>
            <w:r>
              <w:t>};</w:t>
            </w:r>
          </w:p>
          <w:p w:rsidR="002F14C4" w:rsidRDefault="002F14C4" w:rsidP="002F14C4">
            <w:pPr>
              <w:spacing w:line="215" w:lineRule="atLeast"/>
              <w:jc w:val="both"/>
            </w:pPr>
            <w:proofErr w:type="spellStart"/>
            <w:r>
              <w:t>int</w:t>
            </w:r>
            <w:proofErr w:type="spellEnd"/>
            <w:r>
              <w:t xml:space="preserve"> main() {</w:t>
            </w:r>
          </w:p>
          <w:p w:rsidR="002F14C4" w:rsidRDefault="002F14C4" w:rsidP="002F14C4">
            <w:pPr>
              <w:spacing w:line="215" w:lineRule="atLeast"/>
              <w:jc w:val="both"/>
            </w:pPr>
            <w:r>
              <w:t xml:space="preserve"> </w:t>
            </w:r>
            <w:proofErr w:type="spellStart"/>
            <w:r>
              <w:t>struct</w:t>
            </w:r>
            <w:proofErr w:type="spellEnd"/>
            <w:r>
              <w:t xml:space="preserve"> video cats = {"</w:t>
            </w:r>
            <w:proofErr w:type="spellStart"/>
            <w:r>
              <w:t>CatVid</w:t>
            </w:r>
            <w:proofErr w:type="spellEnd"/>
            <w:r>
              <w:t>", 53};</w:t>
            </w:r>
          </w:p>
          <w:p w:rsidR="002F14C4" w:rsidRDefault="002F14C4" w:rsidP="002F14C4">
            <w:pPr>
              <w:spacing w:line="215" w:lineRule="atLeast"/>
              <w:jc w:val="both"/>
            </w:pPr>
            <w:r>
              <w:t xml:space="preserve"> </w:t>
            </w:r>
            <w:proofErr w:type="spellStart"/>
            <w:r>
              <w:t>struct</w:t>
            </w:r>
            <w:proofErr w:type="spellEnd"/>
            <w:r>
              <w:t xml:space="preserve"> video *</w:t>
            </w:r>
            <w:proofErr w:type="spellStart"/>
            <w:r>
              <w:t>ptr</w:t>
            </w:r>
            <w:proofErr w:type="spellEnd"/>
            <w:r>
              <w:t>;</w:t>
            </w:r>
          </w:p>
          <w:p w:rsidR="002F14C4" w:rsidRDefault="002F14C4" w:rsidP="002F14C4">
            <w:pPr>
              <w:spacing w:line="215" w:lineRule="atLeast"/>
              <w:jc w:val="both"/>
            </w:pPr>
            <w:r>
              <w:t xml:space="preserve"> </w:t>
            </w:r>
            <w:proofErr w:type="spellStart"/>
            <w:r>
              <w:t>ptr</w:t>
            </w:r>
            <w:proofErr w:type="spellEnd"/>
            <w:r>
              <w:t xml:space="preserve"> = &amp;cats;</w:t>
            </w:r>
          </w:p>
          <w:p w:rsidR="002F14C4" w:rsidRDefault="002F14C4" w:rsidP="002F14C4">
            <w:pPr>
              <w:spacing w:line="215" w:lineRule="atLeast"/>
              <w:jc w:val="both"/>
            </w:pPr>
            <w:r>
              <w:t xml:space="preserve"> return 0;</w:t>
            </w:r>
          </w:p>
          <w:p w:rsidR="000D1B85" w:rsidRPr="000D1B85" w:rsidRDefault="002F14C4" w:rsidP="002F14C4">
            <w:pPr>
              <w:spacing w:line="215" w:lineRule="atLeast"/>
              <w:jc w:val="both"/>
            </w:pPr>
            <w:r>
              <w:t>}</w:t>
            </w:r>
          </w:p>
        </w:tc>
        <w:tc>
          <w:tcPr>
            <w:tcW w:w="4428" w:type="dxa"/>
          </w:tcPr>
          <w:p w:rsidR="000D1B85" w:rsidRPr="000374BC" w:rsidRDefault="004321ED" w:rsidP="000D1B85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9</w:t>
            </w:r>
            <w:r w:rsidR="000D1B85" w:rsidRPr="000374BC">
              <w:rPr>
                <w:color w:val="000000"/>
                <w:sz w:val="24"/>
                <w:szCs w:val="24"/>
              </w:rPr>
              <w:t xml:space="preserve">. </w:t>
            </w:r>
            <w:r w:rsidR="000D1B85" w:rsidRPr="000374BC">
              <w:rPr>
                <w:color w:val="000000"/>
                <w:sz w:val="24"/>
                <w:szCs w:val="24"/>
                <w:shd w:val="clear" w:color="auto" w:fill="FFFFFF"/>
              </w:rPr>
              <w:t xml:space="preserve">Assume that float takes 4 </w:t>
            </w:r>
            <w:proofErr w:type="gramStart"/>
            <w:r w:rsidR="000D1B85" w:rsidRPr="000374BC">
              <w:rPr>
                <w:color w:val="000000"/>
                <w:sz w:val="24"/>
                <w:szCs w:val="24"/>
                <w:shd w:val="clear" w:color="auto" w:fill="FFFFFF"/>
              </w:rPr>
              <w:t>bytes,</w:t>
            </w:r>
            <w:proofErr w:type="gramEnd"/>
            <w:r w:rsidR="000D1B85" w:rsidRPr="000374BC">
              <w:rPr>
                <w:color w:val="000000"/>
                <w:sz w:val="24"/>
                <w:szCs w:val="24"/>
                <w:shd w:val="clear" w:color="auto" w:fill="FFFFFF"/>
              </w:rPr>
              <w:t xml:space="preserve"> predict the output of following program.</w:t>
            </w:r>
          </w:p>
          <w:p w:rsidR="000D1B85" w:rsidRPr="000374BC" w:rsidRDefault="000D1B85" w:rsidP="000D1B85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#include &lt;</w:t>
            </w: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stdio.h</w:t>
            </w:r>
            <w:proofErr w:type="spellEnd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  <w:r w:rsidRPr="000374BC">
              <w:rPr>
                <w:color w:val="000000"/>
                <w:sz w:val="24"/>
                <w:szCs w:val="24"/>
              </w:rPr>
              <w:t> </w:t>
            </w:r>
          </w:p>
          <w:p w:rsidR="000D1B85" w:rsidRPr="000374BC" w:rsidRDefault="000D1B85" w:rsidP="000D1B85">
            <w:pPr>
              <w:spacing w:line="215" w:lineRule="atLeast"/>
              <w:rPr>
                <w:color w:val="000000"/>
                <w:sz w:val="24"/>
                <w:szCs w:val="24"/>
              </w:rPr>
            </w:pPr>
            <w:proofErr w:type="spellStart"/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int</w:t>
            </w:r>
            <w:proofErr w:type="spellEnd"/>
            <w:r w:rsidRPr="000374BC">
              <w:rPr>
                <w:color w:val="000000"/>
                <w:sz w:val="24"/>
                <w:szCs w:val="24"/>
              </w:rPr>
              <w:t xml:space="preserve"> </w:t>
            </w:r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main()</w:t>
            </w:r>
          </w:p>
          <w:p w:rsidR="000D1B85" w:rsidRPr="000374BC" w:rsidRDefault="000D1B85" w:rsidP="000D1B85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{</w:t>
            </w:r>
          </w:p>
          <w:p w:rsidR="000D1B85" w:rsidRPr="000374BC" w:rsidRDefault="00A877B0" w:rsidP="000D1B85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  </w:t>
            </w:r>
            <w:r w:rsidR="000D1B85"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float</w:t>
            </w:r>
            <w:r w:rsidR="000D1B85" w:rsidRPr="000374B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0D1B85"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arr</w:t>
            </w:r>
            <w:proofErr w:type="spellEnd"/>
            <w:r w:rsidR="000D1B85"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[5] = {12.5, 10.0, 13.5, 90.5, 0.5};</w:t>
            </w:r>
          </w:p>
          <w:p w:rsidR="000D1B85" w:rsidRPr="000374BC" w:rsidRDefault="00A877B0" w:rsidP="000D1B85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  </w:t>
            </w:r>
            <w:r w:rsidR="000D1B85"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float</w:t>
            </w:r>
            <w:r w:rsidR="000D1B85" w:rsidRPr="000374BC">
              <w:rPr>
                <w:color w:val="000000"/>
                <w:sz w:val="24"/>
                <w:szCs w:val="24"/>
              </w:rPr>
              <w:t xml:space="preserve"> </w:t>
            </w:r>
            <w:r w:rsidR="000D1B85"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*ptr1 = &amp;</w:t>
            </w:r>
            <w:proofErr w:type="spellStart"/>
            <w:r w:rsidR="000D1B85"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arr</w:t>
            </w:r>
            <w:proofErr w:type="spellEnd"/>
            <w:r w:rsidR="000D1B85"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[0];</w:t>
            </w:r>
          </w:p>
          <w:p w:rsidR="000D1B85" w:rsidRPr="000374BC" w:rsidRDefault="00A877B0" w:rsidP="000D1B85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  </w:t>
            </w:r>
            <w:r w:rsidR="000D1B85"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float</w:t>
            </w:r>
            <w:r w:rsidR="000D1B85" w:rsidRPr="000374BC">
              <w:rPr>
                <w:color w:val="000000"/>
                <w:sz w:val="24"/>
                <w:szCs w:val="24"/>
              </w:rPr>
              <w:t xml:space="preserve"> </w:t>
            </w:r>
            <w:r w:rsidR="000D1B85"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*ptr2 = ptr1 + 3;</w:t>
            </w:r>
            <w:r w:rsidR="000D1B85" w:rsidRPr="000374BC">
              <w:rPr>
                <w:color w:val="000000"/>
                <w:sz w:val="24"/>
                <w:szCs w:val="24"/>
              </w:rPr>
              <w:t> </w:t>
            </w:r>
          </w:p>
          <w:p w:rsidR="000D1B85" w:rsidRPr="000374BC" w:rsidRDefault="00A877B0" w:rsidP="000D1B85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  </w:t>
            </w:r>
            <w:proofErr w:type="spellStart"/>
            <w:r w:rsidR="000D1B85"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printf</w:t>
            </w:r>
            <w:proofErr w:type="spellEnd"/>
            <w:r w:rsidR="000D1B85"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("%f ", *ptr2);</w:t>
            </w:r>
          </w:p>
          <w:p w:rsidR="000D1B85" w:rsidRPr="000374BC" w:rsidRDefault="00A877B0" w:rsidP="000D1B85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  </w:t>
            </w:r>
            <w:proofErr w:type="spellStart"/>
            <w:r w:rsidR="000D1B85"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printf</w:t>
            </w:r>
            <w:proofErr w:type="spellEnd"/>
            <w:r w:rsidR="000D1B85"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("%d", ptr2 - ptr1);</w:t>
            </w:r>
          </w:p>
          <w:p w:rsidR="000D1B85" w:rsidRPr="000374BC" w:rsidRDefault="000D1B85" w:rsidP="000D1B85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 w:rsidRPr="000374BC">
              <w:rPr>
                <w:color w:val="000000"/>
                <w:sz w:val="24"/>
                <w:szCs w:val="24"/>
              </w:rPr>
              <w:t> </w:t>
            </w:r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 return</w:t>
            </w:r>
            <w:r w:rsidRPr="000374BC">
              <w:rPr>
                <w:color w:val="000000"/>
                <w:sz w:val="24"/>
                <w:szCs w:val="24"/>
              </w:rPr>
              <w:t xml:space="preserve"> </w:t>
            </w:r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0;</w:t>
            </w:r>
          </w:p>
          <w:p w:rsidR="000D1B85" w:rsidRPr="000D1B85" w:rsidRDefault="000D1B85" w:rsidP="000D1B85">
            <w:pPr>
              <w:spacing w:line="215" w:lineRule="atLeast"/>
              <w:rPr>
                <w:color w:val="000000"/>
                <w:sz w:val="24"/>
                <w:szCs w:val="24"/>
              </w:rPr>
            </w:pPr>
            <w:r w:rsidRPr="000374BC">
              <w:rPr>
                <w:rStyle w:val="HTMLCode"/>
                <w:rFonts w:ascii="Times New Roman" w:hAnsi="Times New Roman" w:cs="Times New Roman"/>
                <w:color w:val="000000"/>
                <w:sz w:val="24"/>
                <w:szCs w:val="24"/>
              </w:rPr>
              <w:t>}</w:t>
            </w:r>
          </w:p>
        </w:tc>
      </w:tr>
    </w:tbl>
    <w:p w:rsidR="000374BC" w:rsidRPr="000374BC" w:rsidRDefault="000374BC" w:rsidP="000D1B85">
      <w:pPr>
        <w:shd w:val="clear" w:color="auto" w:fill="FFFFFF"/>
        <w:spacing w:line="285" w:lineRule="atLeast"/>
        <w:textAlignment w:val="baseline"/>
        <w:rPr>
          <w:color w:val="000000"/>
        </w:rPr>
      </w:pPr>
    </w:p>
    <w:sectPr w:rsidR="000374BC" w:rsidRPr="000374BC" w:rsidSect="00926CD6">
      <w:pgSz w:w="12240" w:h="15840"/>
      <w:pgMar w:top="851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F265B5"/>
    <w:multiLevelType w:val="hybridMultilevel"/>
    <w:tmpl w:val="F32A5D3C"/>
    <w:lvl w:ilvl="0" w:tplc="F9C47D56">
      <w:start w:val="1"/>
      <w:numFmt w:val="decimal"/>
      <w:lvlText w:val="%1."/>
      <w:lvlJc w:val="left"/>
      <w:pPr>
        <w:ind w:left="420" w:hanging="420"/>
      </w:pPr>
      <w:rPr>
        <w:rFonts w:hint="default"/>
        <w:b/>
      </w:rPr>
    </w:lvl>
    <w:lvl w:ilvl="1" w:tplc="60ECD746">
      <w:start w:val="1"/>
      <w:numFmt w:val="lowerRoman"/>
      <w:lvlText w:val="(%2)"/>
      <w:lvlJc w:val="left"/>
      <w:pPr>
        <w:ind w:left="144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F178F2"/>
    <w:multiLevelType w:val="hybridMultilevel"/>
    <w:tmpl w:val="3E60326C"/>
    <w:lvl w:ilvl="0" w:tplc="BB94953E">
      <w:start w:val="1"/>
      <w:numFmt w:val="lowerRoman"/>
      <w:lvlText w:val="(%1)"/>
      <w:lvlJc w:val="left"/>
      <w:pPr>
        <w:ind w:left="720" w:hanging="72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31FD0022"/>
    <w:multiLevelType w:val="hybridMultilevel"/>
    <w:tmpl w:val="945ABC52"/>
    <w:lvl w:ilvl="0" w:tplc="50426F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44F587E"/>
    <w:multiLevelType w:val="hybridMultilevel"/>
    <w:tmpl w:val="3E60326C"/>
    <w:lvl w:ilvl="0" w:tplc="BB94953E">
      <w:start w:val="1"/>
      <w:numFmt w:val="lowerRoman"/>
      <w:lvlText w:val="(%1)"/>
      <w:lvlJc w:val="left"/>
      <w:pPr>
        <w:ind w:left="1500" w:hanging="72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c0sjQ0MDM1MDUwMjZU0lEKTi0uzszPAykwrAUA0dgfcSwAAAA="/>
  </w:docVars>
  <w:rsids>
    <w:rsidRoot w:val="00A6374E"/>
    <w:rsid w:val="000374BC"/>
    <w:rsid w:val="00061768"/>
    <w:rsid w:val="00080C34"/>
    <w:rsid w:val="000A362B"/>
    <w:rsid w:val="000D1B85"/>
    <w:rsid w:val="0016062F"/>
    <w:rsid w:val="001A7CE7"/>
    <w:rsid w:val="00225A15"/>
    <w:rsid w:val="00244C12"/>
    <w:rsid w:val="0029708D"/>
    <w:rsid w:val="002C3EF2"/>
    <w:rsid w:val="002D2282"/>
    <w:rsid w:val="002E2858"/>
    <w:rsid w:val="002F14C4"/>
    <w:rsid w:val="003771CF"/>
    <w:rsid w:val="003A6336"/>
    <w:rsid w:val="004321ED"/>
    <w:rsid w:val="00511DF1"/>
    <w:rsid w:val="0051335F"/>
    <w:rsid w:val="005526B1"/>
    <w:rsid w:val="005755B6"/>
    <w:rsid w:val="005C549E"/>
    <w:rsid w:val="005E64AB"/>
    <w:rsid w:val="0064048F"/>
    <w:rsid w:val="0068561B"/>
    <w:rsid w:val="007B07D8"/>
    <w:rsid w:val="008315B9"/>
    <w:rsid w:val="0086311A"/>
    <w:rsid w:val="009018AC"/>
    <w:rsid w:val="00926CD6"/>
    <w:rsid w:val="0098574C"/>
    <w:rsid w:val="00A6374E"/>
    <w:rsid w:val="00A877B0"/>
    <w:rsid w:val="00B642B3"/>
    <w:rsid w:val="00C15BD8"/>
    <w:rsid w:val="00D81619"/>
    <w:rsid w:val="00DB4AF2"/>
    <w:rsid w:val="00DD2050"/>
    <w:rsid w:val="00DD3C22"/>
    <w:rsid w:val="00DE5ABA"/>
    <w:rsid w:val="00E96B7A"/>
    <w:rsid w:val="00EA1D0E"/>
    <w:rsid w:val="00EF3D68"/>
    <w:rsid w:val="00F01D00"/>
    <w:rsid w:val="00FA28A8"/>
    <w:rsid w:val="00FE247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15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374E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26C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26CD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374B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0D1B85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631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11A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574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96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4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92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86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724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26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849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96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541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554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48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743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7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3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562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81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97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924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44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91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8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6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3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9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ss</dc:creator>
  <cp:lastModifiedBy>kunjbihari.meena</cp:lastModifiedBy>
  <cp:revision>24</cp:revision>
  <cp:lastPrinted>2019-01-21T04:03:00Z</cp:lastPrinted>
  <dcterms:created xsi:type="dcterms:W3CDTF">2016-07-29T03:58:00Z</dcterms:created>
  <dcterms:modified xsi:type="dcterms:W3CDTF">2022-02-21T05:06:00Z</dcterms:modified>
</cp:coreProperties>
</file>